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16B51" w:rsidRPr="00004461" w:rsidRDefault="00453E44" w:rsidP="00453E44">
      <w:pPr>
        <w:jc w:val="center"/>
        <w:rPr>
          <w:b/>
          <w:lang w:val="en-US"/>
        </w:rPr>
      </w:pPr>
      <w:r w:rsidRPr="00751A97">
        <w:rPr>
          <w:b/>
          <w:lang w:val="uk-UA"/>
        </w:rPr>
        <w:t xml:space="preserve">Додаток </w:t>
      </w:r>
      <w:r w:rsidR="00004461">
        <w:rPr>
          <w:b/>
          <w:lang w:val="en-US"/>
        </w:rPr>
        <w:t>2</w:t>
      </w:r>
    </w:p>
    <w:p w:rsidR="00C346E5" w:rsidRDefault="00453E44" w:rsidP="00453E44">
      <w:pPr>
        <w:jc w:val="center"/>
        <w:rPr>
          <w:b/>
          <w:lang w:val="uk-UA"/>
        </w:rPr>
      </w:pP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</w:p>
    <w:p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bookmarkStart w:id="0" w:name="_GoBack"/>
            <w:bookmarkEnd w:id="0"/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>
        <w:rPr>
          <w:b/>
          <w:vertAlign w:val="superscript"/>
          <w:lang w:val="uk-UA"/>
        </w:rPr>
        <w:tab/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03FD9" w:rsidRDefault="00E03FD9" w:rsidP="00D92397">
      <w:pPr>
        <w:spacing w:after="0" w:line="240" w:lineRule="auto"/>
      </w:pPr>
      <w:r>
        <w:separator/>
      </w:r>
    </w:p>
  </w:endnote>
  <w:endnote w:type="continuationSeparator" w:id="0">
    <w:p w:rsidR="00E03FD9" w:rsidRDefault="00E03FD9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03FD9" w:rsidRDefault="00E03FD9" w:rsidP="00D92397">
      <w:pPr>
        <w:spacing w:after="0" w:line="240" w:lineRule="auto"/>
      </w:pPr>
      <w:r>
        <w:separator/>
      </w:r>
    </w:p>
  </w:footnote>
  <w:footnote w:type="continuationSeparator" w:id="0">
    <w:p w:rsidR="00E03FD9" w:rsidRDefault="00E03FD9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AD037E" w:rsidRPr="00AD037E" w:rsidRDefault="00817E72" w:rsidP="00DF61BB">
          <w:pPr>
            <w:rPr>
              <w:rFonts w:cs="Calibri"/>
              <w:b/>
              <w:lang w:val="ru-RU"/>
            </w:rPr>
          </w:pPr>
          <w:r w:rsidRPr="00817E72">
            <w:rPr>
              <w:rFonts w:cs="Calibri"/>
              <w:b/>
              <w:lang w:val="en-US"/>
            </w:rPr>
            <w:t xml:space="preserve">RFP </w:t>
          </w:r>
          <w:r w:rsidR="00004461">
            <w:rPr>
              <w:rFonts w:cs="Calibri"/>
              <w:b/>
              <w:lang w:val="en-US"/>
            </w:rPr>
            <w:t>J</w:t>
          </w:r>
          <w:r w:rsidR="00B16B51">
            <w:rPr>
              <w:rFonts w:cs="Calibri"/>
              <w:b/>
              <w:lang w:val="en-US"/>
            </w:rPr>
            <w:t>-</w:t>
          </w:r>
          <w:r w:rsidR="00004461">
            <w:rPr>
              <w:rFonts w:cs="Calibri"/>
              <w:b/>
              <w:lang w:val="en-US"/>
            </w:rPr>
            <w:t>0</w:t>
          </w:r>
          <w:r w:rsidR="00107E29">
            <w:rPr>
              <w:rFonts w:cs="Calibri"/>
              <w:b/>
              <w:lang w:val="uk-UA"/>
            </w:rPr>
            <w:t>3</w:t>
          </w:r>
          <w:r w:rsidR="00004461">
            <w:rPr>
              <w:rFonts w:cs="Calibri"/>
              <w:b/>
              <w:lang w:val="en-US"/>
            </w:rPr>
            <w:t>-</w:t>
          </w:r>
          <w:r w:rsidR="00B16B51">
            <w:rPr>
              <w:rFonts w:cs="Calibri"/>
              <w:b/>
              <w:lang w:val="en-US"/>
            </w:rPr>
            <w:t>202</w:t>
          </w:r>
          <w:r w:rsidR="00AD037E">
            <w:rPr>
              <w:rFonts w:cs="Calibri"/>
              <w:b/>
              <w:lang w:val="ru-RU"/>
            </w:rPr>
            <w:t>3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751A97">
    <w:pPr>
      <w:pStyle w:val="a4"/>
    </w:pPr>
    <w:r>
      <w:rPr>
        <w:noProof/>
        <w:lang w:val="uk-UA" w:eastAsia="uk-UA"/>
      </w:rPr>
      <w:drawing>
        <wp:anchor distT="0" distB="0" distL="114300" distR="114300" simplePos="0" relativeHeight="251659264" behindDoc="0" locked="0" layoutInCell="1" allowOverlap="1" wp14:anchorId="4CD872A1" wp14:editId="26B2750A">
          <wp:simplePos x="0" y="0"/>
          <wp:positionH relativeFrom="margin">
            <wp:align>right</wp:align>
          </wp:positionH>
          <wp:positionV relativeFrom="paragraph">
            <wp:posOffset>-466725</wp:posOffset>
          </wp:positionV>
          <wp:extent cx="2233930" cy="747395"/>
          <wp:effectExtent l="0" t="0" r="0" b="0"/>
          <wp:wrapNone/>
          <wp:docPr id="4" name="Рисунок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bYwNjYwNzI3MzNS0lEKTi0uzszPAykwrgUAZ7CRsywAAAA="/>
  </w:docVars>
  <w:rsids>
    <w:rsidRoot w:val="00453E44"/>
    <w:rsid w:val="00004461"/>
    <w:rsid w:val="00081C37"/>
    <w:rsid w:val="00107E29"/>
    <w:rsid w:val="00136A86"/>
    <w:rsid w:val="0017652F"/>
    <w:rsid w:val="0025061E"/>
    <w:rsid w:val="002B6E82"/>
    <w:rsid w:val="003A590E"/>
    <w:rsid w:val="00453E44"/>
    <w:rsid w:val="004B6984"/>
    <w:rsid w:val="004F1A80"/>
    <w:rsid w:val="00632174"/>
    <w:rsid w:val="006B5776"/>
    <w:rsid w:val="006F6F2B"/>
    <w:rsid w:val="00751A97"/>
    <w:rsid w:val="00817E72"/>
    <w:rsid w:val="00A65748"/>
    <w:rsid w:val="00AD037E"/>
    <w:rsid w:val="00B16B51"/>
    <w:rsid w:val="00B62CF8"/>
    <w:rsid w:val="00C32115"/>
    <w:rsid w:val="00C346E5"/>
    <w:rsid w:val="00CB0B0D"/>
    <w:rsid w:val="00D92397"/>
    <w:rsid w:val="00DA75D5"/>
    <w:rsid w:val="00DF61BB"/>
    <w:rsid w:val="00E03FD9"/>
    <w:rsid w:val="00E549E5"/>
    <w:rsid w:val="00EC0A7B"/>
    <w:rsid w:val="00EE0EB5"/>
    <w:rsid w:val="00EF4CE4"/>
    <w:rsid w:val="00F65EB7"/>
    <w:rsid w:val="00FA0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FA3575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0</Words>
  <Characters>291</Characters>
  <Application>Microsoft Office Word</Application>
  <DocSecurity>0</DocSecurity>
  <Lines>48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Marianna Fedorchenko</cp:lastModifiedBy>
  <cp:revision>2</cp:revision>
  <cp:lastPrinted>2020-10-28T13:43:00Z</cp:lastPrinted>
  <dcterms:created xsi:type="dcterms:W3CDTF">2023-11-17T10:31:00Z</dcterms:created>
  <dcterms:modified xsi:type="dcterms:W3CDTF">2023-11-17T10:31:00Z</dcterms:modified>
</cp:coreProperties>
</file>